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37.jpg" ContentType="image/jpeg"/>
  <Override PartName="/word/media/rId43.jpg" ContentType="image/jpeg"/>
  <Override PartName="/word/media/rId34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0850c8b41b7627815ec5ca840c5d6754853e1e2"/>
    <w:p>
      <w:pPr>
        <w:pStyle w:val="Heading3"/>
      </w:pPr>
      <w:r>
        <w:t xml:space="preserve">В Братеево недавно прошла насыщенная концертная программа хореографического коллектива</w:t>
      </w:r>
    </w:p>
    <w:p>
      <w:pPr>
        <w:pStyle w:val="FirstParagraph"/>
      </w:pPr>
      <w:r>
        <w:t xml:space="preserve">30.04.2025</w:t>
      </w:r>
    </w:p>
    <w:p>
      <w:pPr>
        <w:pStyle w:val="BodyText"/>
      </w:pPr>
      <w:r>
        <w:t xml:space="preserve">В Братеево недавно прошла насыщенная концертная программа хореографического коллектива под руководством талантливого педагога Фании Кажушкиной. Этот вечер стал настоящим праздником танца и искусства!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Концерт представил зрителям разнообразные танцевальные композиции, созданные студиями разных возрастных групп. Все выступления были пропитаны искренностью, вдохновением и высокой техникой исполнения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</w:rPr>
          <w:t xml:space="preserve">#МП</w:t>
        </w:r>
      </w:hyperlink>
      <w:r>
        <w:t xml:space="preserve"> </w:t>
      </w:r>
      <w:hyperlink r:id="rId21">
        <w:r>
          <w:rPr>
            <w:rStyle w:val="Hyperlink"/>
          </w:rPr>
          <w:t xml:space="preserve">#Молпарлам</w:t>
        </w:r>
      </w:hyperlink>
      <w:r>
        <w:t xml:space="preserve"> </w:t>
      </w:r>
      <w:hyperlink r:id="rId22">
        <w:r>
          <w:rPr>
            <w:rStyle w:val="Hyperlink"/>
          </w:rPr>
          <w:t xml:space="preserve">#ЦМП</w:t>
        </w:r>
      </w:hyperlink>
      <w:r>
        <w:t xml:space="preserve"> </w:t>
      </w:r>
      <w:hyperlink r:id="rId23">
        <w:r>
          <w:rPr>
            <w:rStyle w:val="Hyperlink"/>
          </w:rPr>
          <w:t xml:space="preserve">#МПБратеево</w:t>
        </w:r>
      </w:hyperlink>
      <w:r>
        <w:t xml:space="preserve"> </w:t>
      </w:r>
      <w:hyperlink r:id="rId24">
        <w:r>
          <w:rPr>
            <w:rStyle w:val="Hyperlink"/>
          </w:rPr>
          <w:t xml:space="preserve">#Братеево</w:t>
        </w:r>
      </w:hyperlink>
      <w:r>
        <w:t xml:space="preserve"> </w:t>
      </w:r>
      <w:hyperlink r:id="rId25">
        <w:r>
          <w:rPr>
            <w:rStyle w:val="Hyperlink"/>
          </w:rPr>
          <w:t xml:space="preserve">#молодёжныйпарламент</w:t>
        </w:r>
      </w:hyperlink>
      <w:r>
        <w:t xml:space="preserve"> </w:t>
      </w:r>
      <w:hyperlink r:id="rId26">
        <w:r>
          <w:rPr>
            <w:rStyle w:val="Hyperlink"/>
          </w:rPr>
          <w:t xml:space="preserve">#ЮАО</w:t>
        </w:r>
      </w:hyperlink>
      <w:r>
        <w:t xml:space="preserve"> </w:t>
      </w:r>
      <w:hyperlink r:id="rId27">
        <w:r>
          <w:rPr>
            <w:rStyle w:val="Hyperlink"/>
          </w:rPr>
          <w:t xml:space="preserve">#мирмолодых</w:t>
        </w:r>
      </w:hyperlink>
      <w:r>
        <w:t xml:space="preserve"> </w:t>
      </w:r>
      <w:hyperlink r:id="rId28">
        <w:r>
          <w:rPr>
            <w:rStyle w:val="Hyperlink"/>
          </w:rPr>
          <w:t xml:space="preserve">#концерт</w:t>
        </w:r>
      </w:hyperlink>
      <w:r>
        <w:t xml:space="preserve"> </w:t>
      </w:r>
      <w:hyperlink r:id="rId29">
        <w:r>
          <w:rPr>
            <w:rStyle w:val="Hyperlink"/>
          </w:rPr>
          <w:t xml:space="preserve">#отчётныйконцерт</w:t>
        </w:r>
      </w:hyperlink>
      <w:r>
        <w:t xml:space="preserve"> </w:t>
      </w:r>
      <w:hyperlink r:id="rId30">
        <w:r>
          <w:rPr>
            <w:rStyle w:val="Hyperlink"/>
          </w:rPr>
          <w:t xml:space="preserve">#праздник</w:t>
        </w:r>
      </w:hyperlink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mnt/u01/sites/brateevo.mos.ru/www/ySYkwvYIQSM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mnt/u01/sites/brateevo.mos.ru/www/n-jA7dk_ygI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mnt/u01/sites/brateevo.mos.ru/www/4o7kCJlwn6A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mnt/u01/sites/brateevo.mos.ru/www/-z3j-xCpjN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mnt/u01/sites/brateevo.mos.ru/www/ftNrl3ERgZ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6">
        <w:r>
          <w:rPr>
            <w:rStyle w:val="Hyperlink"/>
          </w:rPr>
          <w:t xml:space="preserve">http://brateevo.mos.ru/junior-chamber/detail/12946756.html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hyperlink" Id="rId47" Target="http://brateevo.mos.ru" TargetMode="External" /><Relationship Type="http://schemas.openxmlformats.org/officeDocument/2006/relationships/hyperlink" Id="rId46" Target="http://brateevo.mos.ru/junior-chamber/detail/12946756.html" TargetMode="External" /><Relationship Type="http://schemas.openxmlformats.org/officeDocument/2006/relationships/hyperlink" Id="rId24" Target="https://vk.com/feed?q=%23%D0%91%D1%80%D0%B0%D1%82%D0%B5%D0%B5%D0%B2%D0%BE&amp;section=search" TargetMode="External" /><Relationship Type="http://schemas.openxmlformats.org/officeDocument/2006/relationships/hyperlink" Id="rId23" Target="https://vk.com/feed?q=%23%D0%9C%D0%9F%D0%91%D1%80%D0%B0%D1%82%D0%B5%D0%B5%D0%B2%D0%BE&amp;section=search" TargetMode="External" /><Relationship Type="http://schemas.openxmlformats.org/officeDocument/2006/relationships/hyperlink" Id="rId20" Target="https://vk.com/feed?q=%23%D0%9C%D0%9F&amp;section=search" TargetMode="External" /><Relationship Type="http://schemas.openxmlformats.org/officeDocument/2006/relationships/hyperlink" Id="rId21" Target="https://vk.com/feed?q=%23%D0%9C%D0%BE%D0%BB%D0%BF%D0%B0%D1%80%D0%BB%D0%B0%D0%BC&amp;section=search" TargetMode="External" /><Relationship Type="http://schemas.openxmlformats.org/officeDocument/2006/relationships/hyperlink" Id="rId22" Target="https://vk.com/feed?q=%23%D0%A6%D0%9C%D0%9F&amp;section=search" TargetMode="External" /><Relationship Type="http://schemas.openxmlformats.org/officeDocument/2006/relationships/hyperlink" Id="rId26" Target="https://vk.com/feed?q=%23%D0%AE%D0%90%D0%9E&amp;section=search" TargetMode="External" /><Relationship Type="http://schemas.openxmlformats.org/officeDocument/2006/relationships/hyperlink" Id="rId28" Target="https://vk.com/feed?q=%23%D0%BA%D0%BE%D0%BD%D1%86%D0%B5%D1%80%D1%82&amp;section=search" TargetMode="External" /><Relationship Type="http://schemas.openxmlformats.org/officeDocument/2006/relationships/hyperlink" Id="rId27" Target="https://vk.com/feed?q=%23%D0%BC%D0%B8%D1%80%D0%BC%D0%BE%D0%BB%D0%BE%D0%B4%D1%8B%D1%85&amp;section=search" TargetMode="External" /><Relationship Type="http://schemas.openxmlformats.org/officeDocument/2006/relationships/hyperlink" Id="rId25" Target="https://vk.com/feed?q=%23%D0%BC%D0%BE%D0%BB%D0%BE%D0%B4%D1%91%D0%B6%D0%BD%D1%8B%D0%B9%D0%BF%D0%B0%D1%80%D0%BB%D0%B0%D0%BC%D0%B5%D0%BD%D1%82&amp;section=search" TargetMode="External" /><Relationship Type="http://schemas.openxmlformats.org/officeDocument/2006/relationships/hyperlink" Id="rId29" Target="https://vk.com/feed?q=%23%D0%BE%D1%82%D1%87%D1%91%D1%82%D0%BD%D1%8B%D0%B9%D0%BA%D0%BE%D0%BD%D1%86%D0%B5%D1%80%D1%82&amp;section=search" TargetMode="External" /><Relationship Type="http://schemas.openxmlformats.org/officeDocument/2006/relationships/hyperlink" Id="rId30" Target="https://vk.com/feed?q=%23%D0%BF%D1%80%D0%B0%D0%B7%D0%B4%D0%BD%D0%B8%D0%BA&amp;section=sear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brateevo.mos.ru" TargetMode="External" /><Relationship Type="http://schemas.openxmlformats.org/officeDocument/2006/relationships/hyperlink" Id="rId46" Target="http://brateevo.mos.ru/junior-chamber/detail/12946756.html" TargetMode="External" /><Relationship Type="http://schemas.openxmlformats.org/officeDocument/2006/relationships/hyperlink" Id="rId24" Target="https://vk.com/feed?q=%23%D0%91%D1%80%D0%B0%D1%82%D0%B5%D0%B5%D0%B2%D0%BE&amp;section=search" TargetMode="External" /><Relationship Type="http://schemas.openxmlformats.org/officeDocument/2006/relationships/hyperlink" Id="rId23" Target="https://vk.com/feed?q=%23%D0%9C%D0%9F%D0%91%D1%80%D0%B0%D1%82%D0%B5%D0%B5%D0%B2%D0%BE&amp;section=search" TargetMode="External" /><Relationship Type="http://schemas.openxmlformats.org/officeDocument/2006/relationships/hyperlink" Id="rId20" Target="https://vk.com/feed?q=%23%D0%9C%D0%9F&amp;section=search" TargetMode="External" /><Relationship Type="http://schemas.openxmlformats.org/officeDocument/2006/relationships/hyperlink" Id="rId21" Target="https://vk.com/feed?q=%23%D0%9C%D0%BE%D0%BB%D0%BF%D0%B0%D1%80%D0%BB%D0%B0%D0%BC&amp;section=search" TargetMode="External" /><Relationship Type="http://schemas.openxmlformats.org/officeDocument/2006/relationships/hyperlink" Id="rId22" Target="https://vk.com/feed?q=%23%D0%A6%D0%9C%D0%9F&amp;section=search" TargetMode="External" /><Relationship Type="http://schemas.openxmlformats.org/officeDocument/2006/relationships/hyperlink" Id="rId26" Target="https://vk.com/feed?q=%23%D0%AE%D0%90%D0%9E&amp;section=search" TargetMode="External" /><Relationship Type="http://schemas.openxmlformats.org/officeDocument/2006/relationships/hyperlink" Id="rId28" Target="https://vk.com/feed?q=%23%D0%BA%D0%BE%D0%BD%D1%86%D0%B5%D1%80%D1%82&amp;section=search" TargetMode="External" /><Relationship Type="http://schemas.openxmlformats.org/officeDocument/2006/relationships/hyperlink" Id="rId27" Target="https://vk.com/feed?q=%23%D0%BC%D0%B8%D1%80%D0%BC%D0%BE%D0%BB%D0%BE%D0%B4%D1%8B%D1%85&amp;section=search" TargetMode="External" /><Relationship Type="http://schemas.openxmlformats.org/officeDocument/2006/relationships/hyperlink" Id="rId25" Target="https://vk.com/feed?q=%23%D0%BC%D0%BE%D0%BB%D0%BE%D0%B4%D1%91%D0%B6%D0%BD%D1%8B%D0%B9%D0%BF%D0%B0%D1%80%D0%BB%D0%B0%D0%BC%D0%B5%D0%BD%D1%82&amp;section=search" TargetMode="External" /><Relationship Type="http://schemas.openxmlformats.org/officeDocument/2006/relationships/hyperlink" Id="rId29" Target="https://vk.com/feed?q=%23%D0%BE%D1%82%D1%87%D1%91%D1%82%D0%BD%D1%8B%D0%B9%D0%BA%D0%BE%D0%BD%D1%86%D0%B5%D1%80%D1%82&amp;section=search" TargetMode="External" /><Relationship Type="http://schemas.openxmlformats.org/officeDocument/2006/relationships/hyperlink" Id="rId30" Target="https://vk.com/feed?q=%23%D0%BF%D1%80%D0%B0%D0%B7%D0%B4%D0%BD%D0%B8%D0%BA&amp;section=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16:06:17Z</dcterms:created>
  <dcterms:modified xsi:type="dcterms:W3CDTF">2025-04-30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